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03273D" w14:textId="45EEC730" w:rsidR="00814DB9" w:rsidRPr="00092C97" w:rsidRDefault="00041FDA">
      <w:pPr>
        <w:rPr>
          <w:b/>
          <w:bCs/>
        </w:rPr>
      </w:pPr>
      <w:r w:rsidRPr="00092C97">
        <w:rPr>
          <w:b/>
          <w:bCs/>
        </w:rPr>
        <w:t>STEP 1</w:t>
      </w:r>
      <w:r w:rsidR="00092C97" w:rsidRPr="00092C97">
        <w:rPr>
          <w:b/>
          <w:bCs/>
        </w:rPr>
        <w:t>:</w:t>
      </w:r>
      <w:r w:rsidRPr="00092C97">
        <w:rPr>
          <w:b/>
          <w:bCs/>
        </w:rPr>
        <w:t xml:space="preserve"> </w:t>
      </w:r>
      <w:r w:rsidR="00092C97" w:rsidRPr="00092C97">
        <w:rPr>
          <w:b/>
          <w:bCs/>
        </w:rPr>
        <w:t xml:space="preserve"> Installing</w:t>
      </w:r>
    </w:p>
    <w:p w14:paraId="40420E3E" w14:textId="4B56BBF6" w:rsidR="00041FDA" w:rsidRDefault="00E03793">
      <w:proofErr w:type="gramStart"/>
      <w:r w:rsidRPr="00E03793">
        <w:rPr>
          <w:highlight w:val="yellow"/>
        </w:rPr>
        <w:t>./</w:t>
      </w:r>
      <w:proofErr w:type="gramEnd"/>
      <w:r w:rsidRPr="00E03793">
        <w:rPr>
          <w:highlight w:val="yellow"/>
        </w:rPr>
        <w:t>csewizcli setup</w:t>
      </w:r>
      <w:r>
        <w:t xml:space="preserve"> </w:t>
      </w:r>
    </w:p>
    <w:p w14:paraId="3ADE8DF1" w14:textId="6F90ED33" w:rsidR="00041FDA" w:rsidRDefault="00041FDA">
      <w:r>
        <w:t xml:space="preserve">Check if wizcli binary exists on </w:t>
      </w:r>
      <w:proofErr w:type="gramStart"/>
      <w:r>
        <w:t>system</w:t>
      </w:r>
      <w:proofErr w:type="gramEnd"/>
    </w:p>
    <w:p w14:paraId="2F1466D2" w14:textId="77777777" w:rsidR="00041FDA" w:rsidRDefault="00041FDA" w:rsidP="00041FDA">
      <w:pPr>
        <w:pStyle w:val="NoSpacing"/>
      </w:pPr>
      <w:r>
        <w:t>wizcli version</w:t>
      </w:r>
    </w:p>
    <w:p w14:paraId="4475039A" w14:textId="7DA569FB" w:rsidR="00041FDA" w:rsidRDefault="00041FDA">
      <w:r>
        <w:t>In case it does not return any version or gives error then</w:t>
      </w:r>
    </w:p>
    <w:p w14:paraId="4FCB6364" w14:textId="165C09A4" w:rsidR="00041FDA" w:rsidRDefault="00041FDA">
      <w:r>
        <w:t>Download Latest Version</w:t>
      </w:r>
    </w:p>
    <w:p w14:paraId="111B48BB" w14:textId="77777777" w:rsidR="00041FDA" w:rsidRDefault="00041FDA" w:rsidP="00041FDA">
      <w:pPr>
        <w:pStyle w:val="NoSpacing"/>
      </w:pPr>
      <w:r>
        <w:t>curl -o wizcli https://wizcli.app.wiz.io/wizcli</w:t>
      </w:r>
    </w:p>
    <w:p w14:paraId="27AAEE6E" w14:textId="77777777" w:rsidR="00041FDA" w:rsidRDefault="00041FDA" w:rsidP="00041FDA">
      <w:pPr>
        <w:pStyle w:val="NoSpacing"/>
      </w:pPr>
      <w:r>
        <w:t xml:space="preserve">chmod +x wizcli </w:t>
      </w:r>
    </w:p>
    <w:p w14:paraId="74FD6DF8" w14:textId="77777777" w:rsidR="00041FDA" w:rsidRDefault="00041FDA" w:rsidP="00041FDA">
      <w:pPr>
        <w:pStyle w:val="NoSpacing"/>
      </w:pPr>
      <w:r>
        <w:t>mv wizcli /usr/local/bin</w:t>
      </w:r>
    </w:p>
    <w:p w14:paraId="1D5B02A7" w14:textId="4AD01859" w:rsidR="00041FDA" w:rsidRDefault="00041FDA" w:rsidP="00041FDA">
      <w:pPr>
        <w:pStyle w:val="NoSpacing"/>
      </w:pPr>
      <w:r>
        <w:t>wizcli version</w:t>
      </w:r>
    </w:p>
    <w:p w14:paraId="435B1723" w14:textId="77777777" w:rsidR="00041FDA" w:rsidRDefault="00041FDA" w:rsidP="00041FDA">
      <w:pPr>
        <w:pStyle w:val="NoSpacing"/>
      </w:pPr>
    </w:p>
    <w:p w14:paraId="75BA0D08" w14:textId="77777777" w:rsidR="00092C97" w:rsidRDefault="00092C97" w:rsidP="00041FDA">
      <w:pPr>
        <w:pStyle w:val="NoSpacing"/>
      </w:pPr>
    </w:p>
    <w:p w14:paraId="35746FF1" w14:textId="5A3F355B" w:rsidR="00092C97" w:rsidRPr="00092C97" w:rsidRDefault="00092C97" w:rsidP="00092C97">
      <w:pPr>
        <w:rPr>
          <w:b/>
          <w:bCs/>
        </w:rPr>
      </w:pPr>
      <w:r w:rsidRPr="00092C97">
        <w:rPr>
          <w:b/>
          <w:bCs/>
        </w:rPr>
        <w:t xml:space="preserve">STEP </w:t>
      </w:r>
      <w:r w:rsidRPr="00092C97">
        <w:rPr>
          <w:b/>
          <w:bCs/>
        </w:rPr>
        <w:t>2:</w:t>
      </w:r>
      <w:r w:rsidRPr="00092C97">
        <w:rPr>
          <w:b/>
          <w:bCs/>
        </w:rPr>
        <w:t xml:space="preserve">  </w:t>
      </w:r>
      <w:r w:rsidRPr="00092C97">
        <w:rPr>
          <w:b/>
          <w:bCs/>
        </w:rPr>
        <w:t>Upgrade</w:t>
      </w:r>
    </w:p>
    <w:p w14:paraId="4EF735EF" w14:textId="39E38708" w:rsidR="00092C97" w:rsidRDefault="00092C97" w:rsidP="00092C97">
      <w:proofErr w:type="gramStart"/>
      <w:r w:rsidRPr="00E03793">
        <w:rPr>
          <w:highlight w:val="yellow"/>
        </w:rPr>
        <w:t>./</w:t>
      </w:r>
      <w:proofErr w:type="gramEnd"/>
      <w:r w:rsidRPr="00E03793">
        <w:rPr>
          <w:highlight w:val="yellow"/>
        </w:rPr>
        <w:t xml:space="preserve">csewizcli </w:t>
      </w:r>
      <w:r>
        <w:t>upgrade</w:t>
      </w:r>
      <w:r>
        <w:t xml:space="preserve"> </w:t>
      </w:r>
    </w:p>
    <w:p w14:paraId="436EDD3D" w14:textId="77777777" w:rsidR="00092C97" w:rsidRDefault="00092C97" w:rsidP="00092C97">
      <w:pPr>
        <w:pStyle w:val="NoSpacing"/>
      </w:pPr>
      <w:r>
        <w:t>wizcli version</w:t>
      </w:r>
    </w:p>
    <w:p w14:paraId="0F2A4834" w14:textId="3C02B861" w:rsidR="00092C97" w:rsidRDefault="00092C97" w:rsidP="00092C97">
      <w:r>
        <w:t xml:space="preserve">In case it </w:t>
      </w:r>
      <w:r>
        <w:t>returns</w:t>
      </w:r>
      <w:r>
        <w:t xml:space="preserve"> any version or gives error then</w:t>
      </w:r>
    </w:p>
    <w:p w14:paraId="2B5AB6C6" w14:textId="3AAFBD03" w:rsidR="00092C97" w:rsidRDefault="00092C97" w:rsidP="00092C97">
      <w:r>
        <w:t>Check if wizcli binary exists on system and remove it</w:t>
      </w:r>
      <w:r>
        <w:t xml:space="preserve"> first</w:t>
      </w:r>
    </w:p>
    <w:p w14:paraId="5222929C" w14:textId="77777777" w:rsidR="00092C97" w:rsidRDefault="00092C97" w:rsidP="00092C97">
      <w:r>
        <w:t>rm /usr/local/bin/wizcli</w:t>
      </w:r>
    </w:p>
    <w:p w14:paraId="01A4D3B7" w14:textId="20C9840F" w:rsidR="00092C97" w:rsidRDefault="00092C97" w:rsidP="00092C97">
      <w:r>
        <w:t>and then</w:t>
      </w:r>
    </w:p>
    <w:p w14:paraId="64209A9A" w14:textId="77777777" w:rsidR="00092C97" w:rsidRDefault="00092C97" w:rsidP="00092C97">
      <w:r>
        <w:t>Download Latest Version</w:t>
      </w:r>
    </w:p>
    <w:p w14:paraId="51D7EA20" w14:textId="77777777" w:rsidR="00092C97" w:rsidRDefault="00092C97" w:rsidP="00092C97">
      <w:pPr>
        <w:pStyle w:val="NoSpacing"/>
      </w:pPr>
      <w:r>
        <w:t>curl -o wizcli https://wizcli.app.wiz.io/wizcli</w:t>
      </w:r>
    </w:p>
    <w:p w14:paraId="633DA1D8" w14:textId="77777777" w:rsidR="00092C97" w:rsidRDefault="00092C97" w:rsidP="00092C97">
      <w:pPr>
        <w:pStyle w:val="NoSpacing"/>
      </w:pPr>
      <w:r>
        <w:t xml:space="preserve">chmod +x wizcli </w:t>
      </w:r>
    </w:p>
    <w:p w14:paraId="4E76BB9A" w14:textId="77777777" w:rsidR="00092C97" w:rsidRDefault="00092C97" w:rsidP="00092C97">
      <w:pPr>
        <w:pStyle w:val="NoSpacing"/>
      </w:pPr>
      <w:r>
        <w:t>mv wizcli /usr/local/bin</w:t>
      </w:r>
    </w:p>
    <w:p w14:paraId="3C07DE82" w14:textId="77777777" w:rsidR="00092C97" w:rsidRDefault="00092C97" w:rsidP="00092C97">
      <w:pPr>
        <w:pStyle w:val="NoSpacing"/>
      </w:pPr>
      <w:r>
        <w:t>wizcli version</w:t>
      </w:r>
    </w:p>
    <w:p w14:paraId="294AD75B" w14:textId="77777777" w:rsidR="00092C97" w:rsidRDefault="00092C97" w:rsidP="00092C97">
      <w:pPr>
        <w:pStyle w:val="NoSpacing"/>
      </w:pPr>
    </w:p>
    <w:p w14:paraId="75DCB96F" w14:textId="7039D8CD" w:rsidR="00092C97" w:rsidRDefault="00092C97" w:rsidP="00092C97">
      <w:pPr>
        <w:pStyle w:val="NoSpacing"/>
      </w:pPr>
      <w:r>
        <w:t xml:space="preserve">Note:  </w:t>
      </w:r>
      <w:r>
        <w:t xml:space="preserve">In case it </w:t>
      </w:r>
      <w:r>
        <w:t xml:space="preserve">does </w:t>
      </w:r>
      <w:r>
        <w:t>return any version or gives error</w:t>
      </w:r>
      <w:r>
        <w:t xml:space="preserve"> just install as like first time setup.</w:t>
      </w:r>
    </w:p>
    <w:p w14:paraId="05B2BFCB" w14:textId="77777777" w:rsidR="00092C97" w:rsidRDefault="00092C97" w:rsidP="00041FDA">
      <w:pPr>
        <w:pStyle w:val="NoSpacing"/>
      </w:pPr>
    </w:p>
    <w:p w14:paraId="6E1DA53A" w14:textId="77777777" w:rsidR="00041FDA" w:rsidRDefault="00041FDA" w:rsidP="00041FDA">
      <w:pPr>
        <w:pStyle w:val="NoSpacing"/>
      </w:pPr>
    </w:p>
    <w:p w14:paraId="1AACE7E7" w14:textId="12502249" w:rsidR="00041FDA" w:rsidRPr="00092C97" w:rsidRDefault="00041FDA" w:rsidP="00041FDA">
      <w:pPr>
        <w:pStyle w:val="NoSpacing"/>
        <w:rPr>
          <w:b/>
          <w:bCs/>
        </w:rPr>
      </w:pPr>
      <w:r w:rsidRPr="00092C97">
        <w:rPr>
          <w:b/>
          <w:bCs/>
        </w:rPr>
        <w:t xml:space="preserve">STEP </w:t>
      </w:r>
      <w:r w:rsidR="00092C97" w:rsidRPr="00092C97">
        <w:rPr>
          <w:b/>
          <w:bCs/>
        </w:rPr>
        <w:t>3</w:t>
      </w:r>
      <w:r w:rsidRPr="00092C97">
        <w:rPr>
          <w:b/>
          <w:bCs/>
        </w:rPr>
        <w:t>:</w:t>
      </w:r>
      <w:r w:rsidR="00092C97" w:rsidRPr="00092C97">
        <w:rPr>
          <w:b/>
          <w:bCs/>
        </w:rPr>
        <w:t xml:space="preserve"> Authenticate</w:t>
      </w:r>
    </w:p>
    <w:p w14:paraId="288FC0D3" w14:textId="77777777" w:rsidR="00041FDA" w:rsidRDefault="00041FDA" w:rsidP="00041FDA">
      <w:pPr>
        <w:pStyle w:val="NoSpacing"/>
      </w:pPr>
    </w:p>
    <w:p w14:paraId="4AEF0B63" w14:textId="57B76DBA" w:rsidR="00041FDA" w:rsidRDefault="00041FDA" w:rsidP="00041FDA">
      <w:pPr>
        <w:pStyle w:val="NoSpacing"/>
      </w:pPr>
      <w:r>
        <w:t>It then does authentication.</w:t>
      </w:r>
    </w:p>
    <w:p w14:paraId="38A00221" w14:textId="77777777" w:rsidR="00041FDA" w:rsidRDefault="00041FDA" w:rsidP="00041FDA">
      <w:pPr>
        <w:pStyle w:val="NoSpacing"/>
      </w:pPr>
    </w:p>
    <w:p w14:paraId="2325E8F2" w14:textId="1CD3D6A9" w:rsidR="00041FDA" w:rsidRDefault="00092C97" w:rsidP="00041FDA">
      <w:pPr>
        <w:pStyle w:val="NoSpacing"/>
      </w:pPr>
      <w:r w:rsidRPr="00E03793">
        <w:rPr>
          <w:highlight w:val="yellow"/>
        </w:rPr>
        <w:t xml:space="preserve">./csewizcli </w:t>
      </w:r>
      <w:r>
        <w:t xml:space="preserve"> auth  -</w:t>
      </w:r>
      <w:r>
        <w:sym w:font="Wingdings" w:char="F0E0"/>
      </w:r>
      <w:r>
        <w:t xml:space="preserve">   </w:t>
      </w:r>
      <w:r w:rsidR="00041FDA">
        <w:t>wizcli auth --id &lt;value&gt; --secret &lt;value&gt;</w:t>
      </w:r>
    </w:p>
    <w:p w14:paraId="749157B6" w14:textId="77777777" w:rsidR="00041FDA" w:rsidRDefault="00041FDA" w:rsidP="00041FDA">
      <w:pPr>
        <w:pStyle w:val="NoSpacing"/>
      </w:pPr>
    </w:p>
    <w:p w14:paraId="7788409E" w14:textId="4D7960CC" w:rsidR="00041FDA" w:rsidRPr="004C7E7F" w:rsidRDefault="00041FDA" w:rsidP="00041FDA">
      <w:pPr>
        <w:pStyle w:val="NoSpacing"/>
        <w:rPr>
          <w:color w:val="FF0000"/>
        </w:rPr>
      </w:pPr>
      <w:r w:rsidRPr="004C7E7F">
        <w:rPr>
          <w:color w:val="FF0000"/>
        </w:rPr>
        <w:t xml:space="preserve">“Hurray Wizcli is ready to scan Misconfiguration </w:t>
      </w:r>
      <w:r w:rsidR="004C7E7F" w:rsidRPr="004C7E7F">
        <w:rPr>
          <w:color w:val="FF0000"/>
        </w:rPr>
        <w:t>in</w:t>
      </w:r>
      <w:r w:rsidRPr="004C7E7F">
        <w:rPr>
          <w:color w:val="FF0000"/>
        </w:rPr>
        <w:t xml:space="preserve"> Terraform, </w:t>
      </w:r>
      <w:r w:rsidR="00092C97" w:rsidRPr="004C7E7F">
        <w:rPr>
          <w:color w:val="FF0000"/>
        </w:rPr>
        <w:t>Docker,</w:t>
      </w:r>
      <w:r w:rsidRPr="004C7E7F">
        <w:rPr>
          <w:color w:val="FF0000"/>
        </w:rPr>
        <w:t xml:space="preserve"> Kubernetes</w:t>
      </w:r>
      <w:r w:rsidR="00092C97">
        <w:rPr>
          <w:color w:val="FF0000"/>
        </w:rPr>
        <w:t xml:space="preserve"> and </w:t>
      </w:r>
      <w:proofErr w:type="gramStart"/>
      <w:r w:rsidR="00092C97">
        <w:rPr>
          <w:color w:val="FF0000"/>
        </w:rPr>
        <w:t>Images</w:t>
      </w:r>
      <w:proofErr w:type="gramEnd"/>
      <w:r w:rsidRPr="004C7E7F">
        <w:rPr>
          <w:color w:val="FF0000"/>
        </w:rPr>
        <w:t>”</w:t>
      </w:r>
    </w:p>
    <w:p w14:paraId="1E43A4C4" w14:textId="77777777" w:rsidR="00041FDA" w:rsidRDefault="00041FDA" w:rsidP="00041FDA">
      <w:pPr>
        <w:pStyle w:val="NoSpacing"/>
      </w:pPr>
    </w:p>
    <w:p w14:paraId="4B95417B" w14:textId="77777777" w:rsidR="00041FDA" w:rsidRDefault="00041FDA" w:rsidP="00041FDA">
      <w:pPr>
        <w:pStyle w:val="NoSpacing"/>
      </w:pPr>
    </w:p>
    <w:p w14:paraId="7D5B8B8E" w14:textId="77777777" w:rsidR="00092C97" w:rsidRDefault="00092C97" w:rsidP="00041FDA">
      <w:pPr>
        <w:pStyle w:val="NoSpacing"/>
      </w:pPr>
    </w:p>
    <w:p w14:paraId="45D5D77A" w14:textId="77777777" w:rsidR="00092C97" w:rsidRDefault="00092C97" w:rsidP="00041FDA">
      <w:pPr>
        <w:pStyle w:val="NoSpacing"/>
      </w:pPr>
    </w:p>
    <w:p w14:paraId="3062D2D6" w14:textId="77777777" w:rsidR="00092C97" w:rsidRDefault="00092C97" w:rsidP="00041FDA">
      <w:pPr>
        <w:pStyle w:val="NoSpacing"/>
      </w:pPr>
    </w:p>
    <w:p w14:paraId="22161A75" w14:textId="6C226646" w:rsidR="00041FDA" w:rsidRPr="00092C97" w:rsidRDefault="00041FDA" w:rsidP="00041FDA">
      <w:pPr>
        <w:pStyle w:val="NoSpacing"/>
        <w:rPr>
          <w:b/>
          <w:bCs/>
        </w:rPr>
      </w:pPr>
      <w:r w:rsidRPr="00092C97">
        <w:rPr>
          <w:b/>
          <w:bCs/>
        </w:rPr>
        <w:lastRenderedPageBreak/>
        <w:t xml:space="preserve">STEP </w:t>
      </w:r>
      <w:r w:rsidR="00092C97">
        <w:rPr>
          <w:b/>
          <w:bCs/>
        </w:rPr>
        <w:t>4</w:t>
      </w:r>
      <w:r w:rsidRPr="00092C97">
        <w:rPr>
          <w:b/>
          <w:bCs/>
        </w:rPr>
        <w:t>: Scanning Terraform Azure</w:t>
      </w:r>
    </w:p>
    <w:p w14:paraId="11BA0463" w14:textId="77777777" w:rsidR="00041FDA" w:rsidRDefault="00041FDA" w:rsidP="00041FDA">
      <w:pPr>
        <w:pStyle w:val="NoSpacing"/>
      </w:pPr>
    </w:p>
    <w:p w14:paraId="470E02DE" w14:textId="32D178B9" w:rsidR="00041FDA" w:rsidRDefault="004C7E7F" w:rsidP="00041FDA">
      <w:pPr>
        <w:pStyle w:val="NoSpacing"/>
      </w:pPr>
      <w:proofErr w:type="gramStart"/>
      <w:r>
        <w:rPr>
          <w:highlight w:val="yellow"/>
        </w:rPr>
        <w:t>./</w:t>
      </w:r>
      <w:proofErr w:type="gramEnd"/>
      <w:r w:rsidR="00E03793" w:rsidRPr="00E03793">
        <w:rPr>
          <w:highlight w:val="yellow"/>
        </w:rPr>
        <w:t>csewizcli t</w:t>
      </w:r>
      <w:r>
        <w:rPr>
          <w:highlight w:val="yellow"/>
        </w:rPr>
        <w:t>erraform</w:t>
      </w:r>
      <w:r w:rsidR="00E03793" w:rsidRPr="00E03793">
        <w:rPr>
          <w:highlight w:val="yellow"/>
        </w:rPr>
        <w:t xml:space="preserve"> azure scan</w:t>
      </w:r>
      <w:r w:rsidR="00E03793">
        <w:t xml:space="preserve"> </w:t>
      </w:r>
      <w:r w:rsidR="009A149F" w:rsidRPr="009A149F">
        <w:rPr>
          <w:highlight w:val="green"/>
        </w:rPr>
        <w:t>&lt;name&gt; &lt;project_name&gt;</w:t>
      </w:r>
      <w:r w:rsidR="009A149F">
        <w:t xml:space="preserve"> </w:t>
      </w:r>
      <w:r w:rsidR="00E03793">
        <w:t>---------</w:t>
      </w:r>
      <w:r w:rsidR="00E03793">
        <w:sym w:font="Wingdings" w:char="F0E0"/>
      </w:r>
      <w:r w:rsidR="00E03793">
        <w:t xml:space="preserve">  </w:t>
      </w:r>
      <w:r w:rsidR="00041FDA">
        <w:t>wizcli iac scan –policy “</w:t>
      </w:r>
      <w:r w:rsidR="009C3FE7">
        <w:t>AZURE</w:t>
      </w:r>
      <w:r w:rsidR="009A149F">
        <w:t xml:space="preserve"> TFE</w:t>
      </w:r>
      <w:r w:rsidR="00041FDA">
        <w:t xml:space="preserve">” </w:t>
      </w:r>
      <w:r w:rsidR="00E03793">
        <w:t>--path .</w:t>
      </w:r>
      <w:r w:rsidR="009A149F">
        <w:t>/ --name &lt;name&gt; --project &lt;project_name&gt;</w:t>
      </w:r>
    </w:p>
    <w:p w14:paraId="3E803080" w14:textId="77777777" w:rsidR="00E03793" w:rsidRDefault="00E03793" w:rsidP="00041FDA">
      <w:pPr>
        <w:pStyle w:val="NoSpacing"/>
      </w:pPr>
    </w:p>
    <w:p w14:paraId="3D2AB178" w14:textId="03EE55E5" w:rsidR="00E03793" w:rsidRDefault="00E03793" w:rsidP="00041FDA">
      <w:pPr>
        <w:pStyle w:val="NoSpacing"/>
      </w:pPr>
      <w:r>
        <w:t xml:space="preserve">or </w:t>
      </w:r>
    </w:p>
    <w:p w14:paraId="6C63FAE7" w14:textId="77777777" w:rsidR="00E03793" w:rsidRDefault="00E03793" w:rsidP="00041FDA">
      <w:pPr>
        <w:pStyle w:val="NoSpacing"/>
      </w:pPr>
    </w:p>
    <w:p w14:paraId="79A46C75" w14:textId="404FF1CB" w:rsidR="00E03793" w:rsidRDefault="004C7E7F" w:rsidP="00041FDA">
      <w:pPr>
        <w:pStyle w:val="NoSpacing"/>
      </w:pPr>
      <w:proofErr w:type="gramStart"/>
      <w:r>
        <w:rPr>
          <w:highlight w:val="yellow"/>
        </w:rPr>
        <w:t>./</w:t>
      </w:r>
      <w:proofErr w:type="gramEnd"/>
      <w:r w:rsidR="00E03793" w:rsidRPr="00E03793">
        <w:rPr>
          <w:highlight w:val="yellow"/>
        </w:rPr>
        <w:t xml:space="preserve">csewizcli </w:t>
      </w:r>
      <w:r w:rsidRPr="00E03793">
        <w:rPr>
          <w:highlight w:val="yellow"/>
        </w:rPr>
        <w:t>t</w:t>
      </w:r>
      <w:r>
        <w:rPr>
          <w:highlight w:val="yellow"/>
        </w:rPr>
        <w:t>erraform</w:t>
      </w:r>
      <w:r w:rsidRPr="00E03793">
        <w:rPr>
          <w:highlight w:val="yellow"/>
        </w:rPr>
        <w:t xml:space="preserve"> </w:t>
      </w:r>
      <w:r w:rsidR="00E03793" w:rsidRPr="00E03793">
        <w:rPr>
          <w:highlight w:val="yellow"/>
        </w:rPr>
        <w:t>azure scan &lt;path_to_file&gt;</w:t>
      </w:r>
      <w:r w:rsidR="009A149F">
        <w:t xml:space="preserve"> </w:t>
      </w:r>
      <w:r w:rsidR="009A149F" w:rsidRPr="009A149F">
        <w:rPr>
          <w:highlight w:val="green"/>
        </w:rPr>
        <w:t>&lt;name&gt; &lt;project_name&gt;</w:t>
      </w:r>
      <w:r w:rsidR="009A149F">
        <w:t xml:space="preserve"> </w:t>
      </w:r>
      <w:r w:rsidR="00E03793">
        <w:t xml:space="preserve"> ---</w:t>
      </w:r>
      <w:r w:rsidR="00E03793">
        <w:sym w:font="Wingdings" w:char="F0E0"/>
      </w:r>
      <w:r w:rsidR="00E03793">
        <w:t xml:space="preserve"> wizcli iac scan –policy “</w:t>
      </w:r>
      <w:r w:rsidR="009A149F">
        <w:t>AZURE TFE</w:t>
      </w:r>
      <w:r w:rsidR="00E03793">
        <w:t>” –path &lt;path_to_file&gt;</w:t>
      </w:r>
      <w:r w:rsidR="009A149F">
        <w:t>/  --name &lt;name&gt; --project &lt;project_name&gt;</w:t>
      </w:r>
    </w:p>
    <w:p w14:paraId="45254FA6" w14:textId="77777777" w:rsidR="00E03793" w:rsidRDefault="00E03793" w:rsidP="00041FDA">
      <w:pPr>
        <w:pStyle w:val="NoSpacing"/>
      </w:pPr>
    </w:p>
    <w:p w14:paraId="79D5FB8E" w14:textId="16E0792F" w:rsidR="00E03793" w:rsidRDefault="00E03793" w:rsidP="00041FDA">
      <w:pPr>
        <w:pStyle w:val="NoSpacing"/>
      </w:pPr>
      <w:r>
        <w:t xml:space="preserve">When the custom script is </w:t>
      </w:r>
      <w:r w:rsidR="009A149F">
        <w:t>executed,</w:t>
      </w:r>
      <w:r>
        <w:t xml:space="preserve"> the user should get a message </w:t>
      </w:r>
      <w:r w:rsidR="004C7E7F">
        <w:t>“</w:t>
      </w:r>
      <w:r w:rsidR="004C7E7F" w:rsidRPr="004C7E7F">
        <w:rPr>
          <w:color w:val="FF0000"/>
        </w:rPr>
        <w:t>Started</w:t>
      </w:r>
      <w:r w:rsidRPr="004C7E7F">
        <w:rPr>
          <w:color w:val="FF0000"/>
        </w:rPr>
        <w:t xml:space="preserve"> Scanning Azure Terraform Misconfiguration</w:t>
      </w:r>
      <w:r>
        <w:t>”</w:t>
      </w:r>
      <w:r w:rsidR="004C7E7F">
        <w:t xml:space="preserve">. </w:t>
      </w:r>
    </w:p>
    <w:p w14:paraId="6069C4FC" w14:textId="77777777" w:rsidR="004C7E7F" w:rsidRDefault="004C7E7F" w:rsidP="004C7E7F">
      <w:pPr>
        <w:pStyle w:val="NoSpacing"/>
      </w:pPr>
      <w:r>
        <w:t>Note these above command should check the files its scanning, if its.</w:t>
      </w:r>
      <w:r w:rsidRPr="004C7E7F">
        <w:rPr>
          <w:highlight w:val="cyan"/>
        </w:rPr>
        <w:t>tf, json</w:t>
      </w:r>
      <w:r>
        <w:t xml:space="preserve"> it lists and shows the files before scanning. If the files are non .tf and. json then exit stating it did not found appropriate files to scan.</w:t>
      </w:r>
    </w:p>
    <w:p w14:paraId="72CDE8D2" w14:textId="77777777" w:rsidR="004C7E7F" w:rsidRDefault="004C7E7F" w:rsidP="00041FDA">
      <w:pPr>
        <w:pStyle w:val="NoSpacing"/>
      </w:pPr>
    </w:p>
    <w:p w14:paraId="40F9B67B" w14:textId="77777777" w:rsidR="00041FDA" w:rsidRDefault="00041FDA" w:rsidP="00041FDA">
      <w:pPr>
        <w:pStyle w:val="NoSpacing"/>
      </w:pPr>
    </w:p>
    <w:p w14:paraId="6AE81994" w14:textId="513EA90E" w:rsidR="00E03793" w:rsidRPr="00092C97" w:rsidRDefault="00E03793" w:rsidP="00E03793">
      <w:pPr>
        <w:pStyle w:val="NoSpacing"/>
        <w:rPr>
          <w:b/>
          <w:bCs/>
        </w:rPr>
      </w:pPr>
      <w:r w:rsidRPr="00092C97">
        <w:rPr>
          <w:b/>
          <w:bCs/>
        </w:rPr>
        <w:t xml:space="preserve">STEP </w:t>
      </w:r>
      <w:r w:rsidR="00092C97">
        <w:rPr>
          <w:b/>
          <w:bCs/>
        </w:rPr>
        <w:t>5</w:t>
      </w:r>
      <w:r w:rsidRPr="00092C97">
        <w:rPr>
          <w:b/>
          <w:bCs/>
        </w:rPr>
        <w:t>: Scanning Terraform GCP</w:t>
      </w:r>
    </w:p>
    <w:p w14:paraId="652A30D5" w14:textId="77777777" w:rsidR="00E03793" w:rsidRDefault="00E03793" w:rsidP="00E03793">
      <w:pPr>
        <w:pStyle w:val="NoSpacing"/>
      </w:pPr>
    </w:p>
    <w:p w14:paraId="1EA05524" w14:textId="60820F8B" w:rsidR="00E03793" w:rsidRDefault="004C7E7F" w:rsidP="00E03793">
      <w:pPr>
        <w:pStyle w:val="NoSpacing"/>
      </w:pPr>
      <w:proofErr w:type="gramStart"/>
      <w:r>
        <w:rPr>
          <w:highlight w:val="yellow"/>
        </w:rPr>
        <w:t>./</w:t>
      </w:r>
      <w:proofErr w:type="gramEnd"/>
      <w:r w:rsidR="00E03793" w:rsidRPr="00E03793">
        <w:rPr>
          <w:highlight w:val="yellow"/>
        </w:rPr>
        <w:t xml:space="preserve">csewizcli </w:t>
      </w:r>
      <w:r w:rsidRPr="00E03793">
        <w:rPr>
          <w:highlight w:val="yellow"/>
        </w:rPr>
        <w:t>t</w:t>
      </w:r>
      <w:r>
        <w:rPr>
          <w:highlight w:val="yellow"/>
        </w:rPr>
        <w:t>erraform</w:t>
      </w:r>
      <w:r w:rsidRPr="00E03793">
        <w:rPr>
          <w:highlight w:val="yellow"/>
        </w:rPr>
        <w:t xml:space="preserve"> </w:t>
      </w:r>
      <w:r w:rsidR="00E03793" w:rsidRPr="00E03793">
        <w:rPr>
          <w:highlight w:val="yellow"/>
        </w:rPr>
        <w:t>gcp scan</w:t>
      </w:r>
      <w:r w:rsidR="009A149F">
        <w:t xml:space="preserve"> </w:t>
      </w:r>
      <w:r w:rsidR="009A149F" w:rsidRPr="009A149F">
        <w:rPr>
          <w:highlight w:val="green"/>
        </w:rPr>
        <w:t>&lt;name&gt; &lt;project_name&gt;</w:t>
      </w:r>
      <w:r w:rsidR="009A149F">
        <w:t xml:space="preserve"> </w:t>
      </w:r>
      <w:r w:rsidR="00E03793">
        <w:t xml:space="preserve"> ---------</w:t>
      </w:r>
      <w:r w:rsidR="00E03793">
        <w:sym w:font="Wingdings" w:char="F0E0"/>
      </w:r>
      <w:r w:rsidR="00E03793">
        <w:t xml:space="preserve">  wizcli iac scan –policy “</w:t>
      </w:r>
      <w:r w:rsidR="009C3FE7">
        <w:t>GCP TFE</w:t>
      </w:r>
      <w:r w:rsidR="00E03793">
        <w:t>” --path .</w:t>
      </w:r>
      <w:r w:rsidR="009A149F">
        <w:t>/ --name &lt;name&gt; --project &lt;project_name&gt;</w:t>
      </w:r>
    </w:p>
    <w:p w14:paraId="07EEFFED" w14:textId="77777777" w:rsidR="00E03793" w:rsidRDefault="00E03793" w:rsidP="00E03793">
      <w:pPr>
        <w:pStyle w:val="NoSpacing"/>
      </w:pPr>
    </w:p>
    <w:p w14:paraId="76DCE343" w14:textId="77777777" w:rsidR="00E03793" w:rsidRDefault="00E03793" w:rsidP="00E03793">
      <w:pPr>
        <w:pStyle w:val="NoSpacing"/>
      </w:pPr>
      <w:r>
        <w:t xml:space="preserve">or </w:t>
      </w:r>
    </w:p>
    <w:p w14:paraId="13077C13" w14:textId="77777777" w:rsidR="00E03793" w:rsidRDefault="00E03793" w:rsidP="00E03793">
      <w:pPr>
        <w:pStyle w:val="NoSpacing"/>
      </w:pPr>
    </w:p>
    <w:p w14:paraId="212FACC3" w14:textId="1F140D87" w:rsidR="00E03793" w:rsidRDefault="004C7E7F" w:rsidP="00E03793">
      <w:pPr>
        <w:pStyle w:val="NoSpacing"/>
      </w:pPr>
      <w:proofErr w:type="gramStart"/>
      <w:r>
        <w:rPr>
          <w:highlight w:val="yellow"/>
        </w:rPr>
        <w:t>./</w:t>
      </w:r>
      <w:proofErr w:type="gramEnd"/>
      <w:r w:rsidR="00E03793" w:rsidRPr="00E03793">
        <w:rPr>
          <w:highlight w:val="yellow"/>
        </w:rPr>
        <w:t xml:space="preserve">csewizcli </w:t>
      </w:r>
      <w:r w:rsidRPr="00E03793">
        <w:rPr>
          <w:highlight w:val="yellow"/>
        </w:rPr>
        <w:t>t</w:t>
      </w:r>
      <w:r>
        <w:rPr>
          <w:highlight w:val="yellow"/>
        </w:rPr>
        <w:t>erraform</w:t>
      </w:r>
      <w:r w:rsidRPr="00E03793">
        <w:rPr>
          <w:highlight w:val="yellow"/>
        </w:rPr>
        <w:t xml:space="preserve"> </w:t>
      </w:r>
      <w:r w:rsidR="00E03793" w:rsidRPr="00E03793">
        <w:rPr>
          <w:highlight w:val="yellow"/>
        </w:rPr>
        <w:t>gcp scan &lt;path_to_file&gt;</w:t>
      </w:r>
      <w:r w:rsidR="009A149F">
        <w:t xml:space="preserve">  </w:t>
      </w:r>
      <w:r w:rsidR="009A149F" w:rsidRPr="009A149F">
        <w:rPr>
          <w:highlight w:val="green"/>
        </w:rPr>
        <w:t>&lt;name&gt; &lt;project_name&gt;</w:t>
      </w:r>
      <w:r w:rsidR="009A149F">
        <w:t xml:space="preserve">  </w:t>
      </w:r>
      <w:r w:rsidR="00E03793">
        <w:t xml:space="preserve"> ---</w:t>
      </w:r>
      <w:r w:rsidR="00E03793">
        <w:sym w:font="Wingdings" w:char="F0E0"/>
      </w:r>
      <w:r w:rsidR="00E03793">
        <w:t xml:space="preserve"> wizcli iac scan –policy “</w:t>
      </w:r>
      <w:r w:rsidR="009C3FE7">
        <w:t>GCP TFE</w:t>
      </w:r>
      <w:r w:rsidR="00E03793">
        <w:t>” –path &lt;path_to_file&gt;</w:t>
      </w:r>
      <w:r w:rsidR="009A149F">
        <w:t xml:space="preserve">/ </w:t>
      </w:r>
      <w:r w:rsidR="009C3FE7">
        <w:t>--name &lt;name&gt; --project &lt;project_name&gt;</w:t>
      </w:r>
    </w:p>
    <w:p w14:paraId="13B4F710" w14:textId="77777777" w:rsidR="00E03793" w:rsidRDefault="00E03793" w:rsidP="00E03793">
      <w:pPr>
        <w:pStyle w:val="NoSpacing"/>
      </w:pPr>
    </w:p>
    <w:p w14:paraId="47F69B9B" w14:textId="5F9F5C18" w:rsidR="004C7E7F" w:rsidRDefault="004C7E7F" w:rsidP="004C7E7F">
      <w:pPr>
        <w:pStyle w:val="NoSpacing"/>
      </w:pPr>
      <w:r>
        <w:t xml:space="preserve">When the custom script is </w:t>
      </w:r>
      <w:r w:rsidR="009A149F">
        <w:t>executed,</w:t>
      </w:r>
      <w:r>
        <w:t xml:space="preserve"> the user should get a message “</w:t>
      </w:r>
      <w:r w:rsidRPr="004C7E7F">
        <w:rPr>
          <w:color w:val="FF0000"/>
        </w:rPr>
        <w:t xml:space="preserve">Started Scanning </w:t>
      </w:r>
      <w:r>
        <w:rPr>
          <w:color w:val="FF0000"/>
        </w:rPr>
        <w:t>Google</w:t>
      </w:r>
      <w:r w:rsidRPr="004C7E7F">
        <w:rPr>
          <w:color w:val="FF0000"/>
        </w:rPr>
        <w:t xml:space="preserve"> Terraform Misconfiguration</w:t>
      </w:r>
      <w:r>
        <w:t xml:space="preserve">”. </w:t>
      </w:r>
    </w:p>
    <w:p w14:paraId="6E442970" w14:textId="77777777" w:rsidR="004C7E7F" w:rsidRDefault="004C7E7F" w:rsidP="00E03793">
      <w:pPr>
        <w:pStyle w:val="NoSpacing"/>
      </w:pPr>
    </w:p>
    <w:p w14:paraId="2EBB58C5" w14:textId="58CABABA" w:rsidR="004C7E7F" w:rsidRDefault="004C7E7F" w:rsidP="00E03793">
      <w:pPr>
        <w:pStyle w:val="NoSpacing"/>
      </w:pPr>
      <w:r>
        <w:t>Note these above command should check the files its scanning, if its.</w:t>
      </w:r>
      <w:r w:rsidRPr="004C7E7F">
        <w:rPr>
          <w:highlight w:val="cyan"/>
        </w:rPr>
        <w:t>tf, json</w:t>
      </w:r>
      <w:r>
        <w:t xml:space="preserve"> it lists and shows the files before scanning. If the files are non .tf and. json then exit stating it did not </w:t>
      </w:r>
      <w:r w:rsidR="009A149F">
        <w:t>find</w:t>
      </w:r>
      <w:r>
        <w:t xml:space="preserve"> appropriate files to scan.</w:t>
      </w:r>
    </w:p>
    <w:p w14:paraId="69246B0F" w14:textId="77777777" w:rsidR="004C7E7F" w:rsidRDefault="004C7E7F" w:rsidP="00E03793">
      <w:pPr>
        <w:pStyle w:val="NoSpacing"/>
      </w:pPr>
    </w:p>
    <w:p w14:paraId="0CA08B31" w14:textId="4C4567FA" w:rsidR="00E03793" w:rsidRPr="00092C97" w:rsidRDefault="00E03793" w:rsidP="00E03793">
      <w:pPr>
        <w:pStyle w:val="NoSpacing"/>
        <w:rPr>
          <w:b/>
          <w:bCs/>
        </w:rPr>
      </w:pPr>
      <w:r w:rsidRPr="00092C97">
        <w:rPr>
          <w:b/>
          <w:bCs/>
        </w:rPr>
        <w:t>STE</w:t>
      </w:r>
      <w:r w:rsidR="004C7E7F" w:rsidRPr="00092C97">
        <w:rPr>
          <w:b/>
          <w:bCs/>
        </w:rPr>
        <w:t>P</w:t>
      </w:r>
      <w:r w:rsidRPr="00092C97">
        <w:rPr>
          <w:b/>
          <w:bCs/>
        </w:rPr>
        <w:t xml:space="preserve"> </w:t>
      </w:r>
      <w:r w:rsidR="00092C97">
        <w:rPr>
          <w:b/>
          <w:bCs/>
        </w:rPr>
        <w:t>6</w:t>
      </w:r>
      <w:r w:rsidRPr="00092C97">
        <w:rPr>
          <w:b/>
          <w:bCs/>
        </w:rPr>
        <w:t>: Docker Scanning</w:t>
      </w:r>
    </w:p>
    <w:p w14:paraId="3D036FBC" w14:textId="77777777" w:rsidR="00E03793" w:rsidRDefault="00E03793" w:rsidP="00E03793">
      <w:pPr>
        <w:pStyle w:val="NoSpacing"/>
      </w:pPr>
    </w:p>
    <w:p w14:paraId="1C988C15" w14:textId="11B9A648" w:rsidR="004C7E7F" w:rsidRDefault="004C7E7F" w:rsidP="004C7E7F">
      <w:pPr>
        <w:pStyle w:val="NoSpacing"/>
      </w:pPr>
      <w:proofErr w:type="gramStart"/>
      <w:r>
        <w:rPr>
          <w:highlight w:val="yellow"/>
        </w:rPr>
        <w:t>./</w:t>
      </w:r>
      <w:proofErr w:type="gramEnd"/>
      <w:r w:rsidRPr="00E03793">
        <w:rPr>
          <w:highlight w:val="yellow"/>
        </w:rPr>
        <w:t xml:space="preserve">csewizcli </w:t>
      </w:r>
      <w:r>
        <w:rPr>
          <w:highlight w:val="yellow"/>
        </w:rPr>
        <w:t xml:space="preserve">docker </w:t>
      </w:r>
      <w:r w:rsidRPr="00E03793">
        <w:rPr>
          <w:highlight w:val="yellow"/>
        </w:rPr>
        <w:t>scan</w:t>
      </w:r>
      <w:r w:rsidR="009A149F">
        <w:t xml:space="preserve"> </w:t>
      </w:r>
      <w:r w:rsidR="009A149F" w:rsidRPr="009A149F">
        <w:rPr>
          <w:highlight w:val="green"/>
        </w:rPr>
        <w:t>&lt;name&gt; &lt;project_name&gt;</w:t>
      </w:r>
      <w:r w:rsidR="009A149F">
        <w:t xml:space="preserve">  </w:t>
      </w:r>
      <w:r>
        <w:t xml:space="preserve"> ---------</w:t>
      </w:r>
      <w:r>
        <w:sym w:font="Wingdings" w:char="F0E0"/>
      </w:r>
      <w:r>
        <w:t xml:space="preserve">  wizcli iac scan –policy “THD-Docker-IaC” --path .</w:t>
      </w:r>
      <w:r w:rsidR="009A149F">
        <w:t xml:space="preserve">/ </w:t>
      </w:r>
      <w:r w:rsidR="009C3FE7">
        <w:t>--name &lt;name&gt; --project &lt;project_name&gt;</w:t>
      </w:r>
    </w:p>
    <w:p w14:paraId="2342B269" w14:textId="77777777" w:rsidR="004C7E7F" w:rsidRDefault="004C7E7F" w:rsidP="004C7E7F">
      <w:pPr>
        <w:pStyle w:val="NoSpacing"/>
      </w:pPr>
    </w:p>
    <w:p w14:paraId="50C32323" w14:textId="77777777" w:rsidR="004C7E7F" w:rsidRDefault="004C7E7F" w:rsidP="004C7E7F">
      <w:pPr>
        <w:pStyle w:val="NoSpacing"/>
      </w:pPr>
      <w:r>
        <w:t xml:space="preserve">or </w:t>
      </w:r>
    </w:p>
    <w:p w14:paraId="6927CA02" w14:textId="77777777" w:rsidR="004C7E7F" w:rsidRDefault="004C7E7F" w:rsidP="004C7E7F">
      <w:pPr>
        <w:pStyle w:val="NoSpacing"/>
      </w:pPr>
    </w:p>
    <w:p w14:paraId="367D95D4" w14:textId="450E0632" w:rsidR="004C7E7F" w:rsidRDefault="004C7E7F" w:rsidP="004C7E7F">
      <w:pPr>
        <w:pStyle w:val="NoSpacing"/>
      </w:pPr>
      <w:proofErr w:type="gramStart"/>
      <w:r>
        <w:rPr>
          <w:highlight w:val="yellow"/>
        </w:rPr>
        <w:t>./</w:t>
      </w:r>
      <w:proofErr w:type="gramEnd"/>
      <w:r w:rsidRPr="00E03793">
        <w:rPr>
          <w:highlight w:val="yellow"/>
        </w:rPr>
        <w:t xml:space="preserve">csewizcli </w:t>
      </w:r>
      <w:r>
        <w:rPr>
          <w:highlight w:val="yellow"/>
        </w:rPr>
        <w:t xml:space="preserve">docker </w:t>
      </w:r>
      <w:r w:rsidRPr="00E03793">
        <w:rPr>
          <w:highlight w:val="yellow"/>
        </w:rPr>
        <w:t>scan &lt;path_to_file&gt;</w:t>
      </w:r>
      <w:r w:rsidR="009C3FE7">
        <w:t xml:space="preserve"> </w:t>
      </w:r>
      <w:r w:rsidR="009C3FE7" w:rsidRPr="009A149F">
        <w:rPr>
          <w:highlight w:val="green"/>
        </w:rPr>
        <w:t>&lt;name&gt; &lt;project_name&gt;</w:t>
      </w:r>
      <w:r>
        <w:t xml:space="preserve"> ---</w:t>
      </w:r>
      <w:r>
        <w:sym w:font="Wingdings" w:char="F0E0"/>
      </w:r>
      <w:r>
        <w:t xml:space="preserve"> wizcli iac scan –policy “THD-Docker-IaC” –path &lt;path_to_file&gt;</w:t>
      </w:r>
      <w:r w:rsidR="009A149F">
        <w:t>/</w:t>
      </w:r>
      <w:r w:rsidR="009C3FE7">
        <w:t xml:space="preserve"> --name &lt;name&gt; --project &lt;project_name&gt;</w:t>
      </w:r>
    </w:p>
    <w:p w14:paraId="5F3477A5" w14:textId="77777777" w:rsidR="00041FDA" w:rsidRDefault="00041FDA" w:rsidP="00041FDA"/>
    <w:p w14:paraId="1ADC3769" w14:textId="0D2E85A5" w:rsidR="004C7E7F" w:rsidRDefault="004C7E7F" w:rsidP="004C7E7F">
      <w:pPr>
        <w:pStyle w:val="NoSpacing"/>
      </w:pPr>
      <w:r>
        <w:t xml:space="preserve">When the custom script is </w:t>
      </w:r>
      <w:r w:rsidR="009A149F">
        <w:t>executed,</w:t>
      </w:r>
      <w:r>
        <w:t xml:space="preserve"> the user should get a message “</w:t>
      </w:r>
      <w:r w:rsidRPr="004C7E7F">
        <w:rPr>
          <w:color w:val="FF0000"/>
        </w:rPr>
        <w:t xml:space="preserve">Started Scanning </w:t>
      </w:r>
      <w:r>
        <w:rPr>
          <w:color w:val="FF0000"/>
        </w:rPr>
        <w:t>Dockerfile</w:t>
      </w:r>
      <w:r w:rsidRPr="004C7E7F">
        <w:rPr>
          <w:color w:val="FF0000"/>
        </w:rPr>
        <w:t xml:space="preserve"> Misconfiguration</w:t>
      </w:r>
      <w:r>
        <w:t xml:space="preserve">”. </w:t>
      </w:r>
    </w:p>
    <w:p w14:paraId="0D4680BA" w14:textId="7E7562C5" w:rsidR="004C7E7F" w:rsidRDefault="004C7E7F" w:rsidP="004C7E7F">
      <w:pPr>
        <w:pStyle w:val="NoSpacing"/>
      </w:pPr>
      <w:r>
        <w:t>Note these above command should check the files its scanning, if its Dockefile it lists and shows the files before scanning. If the files are not Dockerfile then exit stating it did not found appropriate files to scan.</w:t>
      </w:r>
    </w:p>
    <w:p w14:paraId="12DBF1E9" w14:textId="77777777" w:rsidR="004C7E7F" w:rsidRDefault="004C7E7F" w:rsidP="00041FDA"/>
    <w:p w14:paraId="1261764C" w14:textId="6B0A28C2" w:rsidR="009A149F" w:rsidRPr="00092C97" w:rsidRDefault="009A149F" w:rsidP="009A149F">
      <w:pPr>
        <w:pStyle w:val="NoSpacing"/>
        <w:rPr>
          <w:b/>
          <w:bCs/>
        </w:rPr>
      </w:pPr>
      <w:r w:rsidRPr="00092C97">
        <w:rPr>
          <w:b/>
          <w:bCs/>
        </w:rPr>
        <w:t xml:space="preserve">STEP </w:t>
      </w:r>
      <w:r w:rsidR="00092C97">
        <w:rPr>
          <w:b/>
          <w:bCs/>
        </w:rPr>
        <w:t>7</w:t>
      </w:r>
      <w:r w:rsidRPr="00092C97">
        <w:rPr>
          <w:b/>
          <w:bCs/>
        </w:rPr>
        <w:t xml:space="preserve">: </w:t>
      </w:r>
      <w:r w:rsidR="00092C97" w:rsidRPr="00092C97">
        <w:rPr>
          <w:b/>
          <w:bCs/>
        </w:rPr>
        <w:t>Kubernetes</w:t>
      </w:r>
      <w:r w:rsidRPr="00092C97">
        <w:rPr>
          <w:b/>
          <w:bCs/>
        </w:rPr>
        <w:t xml:space="preserve"> Scanning</w:t>
      </w:r>
    </w:p>
    <w:p w14:paraId="40040D4A" w14:textId="77777777" w:rsidR="009A149F" w:rsidRDefault="009A149F" w:rsidP="009A149F">
      <w:pPr>
        <w:pStyle w:val="NoSpacing"/>
      </w:pPr>
    </w:p>
    <w:p w14:paraId="767E94E4" w14:textId="47B27606" w:rsidR="009A149F" w:rsidRDefault="009A149F" w:rsidP="009A149F">
      <w:pPr>
        <w:pStyle w:val="NoSpacing"/>
      </w:pPr>
      <w:r>
        <w:rPr>
          <w:highlight w:val="yellow"/>
        </w:rPr>
        <w:t>./</w:t>
      </w:r>
      <w:r w:rsidRPr="00E03793">
        <w:rPr>
          <w:highlight w:val="yellow"/>
        </w:rPr>
        <w:t xml:space="preserve">csewizcli </w:t>
      </w:r>
      <w:r>
        <w:rPr>
          <w:highlight w:val="yellow"/>
        </w:rPr>
        <w:t xml:space="preserve">kubernetes </w:t>
      </w:r>
      <w:r w:rsidRPr="00E03793">
        <w:rPr>
          <w:highlight w:val="yellow"/>
        </w:rPr>
        <w:t>scan</w:t>
      </w:r>
      <w:r w:rsidR="009C3FE7">
        <w:t xml:space="preserve"> </w:t>
      </w:r>
      <w:r w:rsidR="009C3FE7" w:rsidRPr="009A149F">
        <w:rPr>
          <w:highlight w:val="green"/>
        </w:rPr>
        <w:t>&lt;name&gt; &lt;project_name&gt;</w:t>
      </w:r>
      <w:r w:rsidR="009C3FE7">
        <w:t xml:space="preserve"> </w:t>
      </w:r>
      <w:r>
        <w:t xml:space="preserve"> ---------</w:t>
      </w:r>
      <w:r>
        <w:sym w:font="Wingdings" w:char="F0E0"/>
      </w:r>
      <w:r>
        <w:t xml:space="preserve">  wizcli iac scan –policy “THD-Docker-IaC” --path ./</w:t>
      </w:r>
      <w:r w:rsidR="009C3FE7">
        <w:t xml:space="preserve"> --name &lt;name&gt; --project &lt;project_name&gt;</w:t>
      </w:r>
    </w:p>
    <w:p w14:paraId="7122D3D4" w14:textId="77777777" w:rsidR="009A149F" w:rsidRDefault="009A149F" w:rsidP="009A149F">
      <w:pPr>
        <w:pStyle w:val="NoSpacing"/>
      </w:pPr>
    </w:p>
    <w:p w14:paraId="60256686" w14:textId="77777777" w:rsidR="009A149F" w:rsidRDefault="009A149F" w:rsidP="009A149F">
      <w:pPr>
        <w:pStyle w:val="NoSpacing"/>
      </w:pPr>
      <w:r>
        <w:t xml:space="preserve">or </w:t>
      </w:r>
    </w:p>
    <w:p w14:paraId="15DAFBEC" w14:textId="77777777" w:rsidR="009A149F" w:rsidRDefault="009A149F" w:rsidP="009A149F">
      <w:pPr>
        <w:pStyle w:val="NoSpacing"/>
      </w:pPr>
    </w:p>
    <w:p w14:paraId="0CFF4D07" w14:textId="0FFF9509" w:rsidR="009A149F" w:rsidRDefault="009A149F" w:rsidP="009A149F">
      <w:pPr>
        <w:pStyle w:val="NoSpacing"/>
      </w:pPr>
      <w:r>
        <w:rPr>
          <w:highlight w:val="yellow"/>
        </w:rPr>
        <w:t>./</w:t>
      </w:r>
      <w:r w:rsidRPr="00E03793">
        <w:rPr>
          <w:highlight w:val="yellow"/>
        </w:rPr>
        <w:t xml:space="preserve">csewizcli </w:t>
      </w:r>
      <w:r>
        <w:rPr>
          <w:highlight w:val="yellow"/>
        </w:rPr>
        <w:t xml:space="preserve">kubernetes </w:t>
      </w:r>
      <w:r w:rsidRPr="00E03793">
        <w:rPr>
          <w:highlight w:val="yellow"/>
        </w:rPr>
        <w:t>scan &lt;path_to_file&gt;</w:t>
      </w:r>
      <w:r w:rsidR="009C3FE7">
        <w:t xml:space="preserve"> </w:t>
      </w:r>
      <w:r w:rsidR="009C3FE7" w:rsidRPr="009A149F">
        <w:rPr>
          <w:highlight w:val="green"/>
        </w:rPr>
        <w:t>&lt;name&gt; &lt;project_name&gt;</w:t>
      </w:r>
      <w:r w:rsidR="009C3FE7">
        <w:t xml:space="preserve"> </w:t>
      </w:r>
      <w:r>
        <w:t xml:space="preserve"> ---</w:t>
      </w:r>
      <w:r>
        <w:sym w:font="Wingdings" w:char="F0E0"/>
      </w:r>
      <w:r>
        <w:t xml:space="preserve"> wizcli iac scan –policy “THD-Docker-IaC” –path &lt;path_to_file&gt;/</w:t>
      </w:r>
      <w:r w:rsidR="009C3FE7">
        <w:t xml:space="preserve"> --name &lt;name&gt; --project &lt;project_name&gt;</w:t>
      </w:r>
    </w:p>
    <w:p w14:paraId="393AB32D" w14:textId="72457766" w:rsidR="009A149F" w:rsidRDefault="009C3FE7" w:rsidP="009A149F">
      <w:r>
        <w:t xml:space="preserve"> </w:t>
      </w:r>
    </w:p>
    <w:p w14:paraId="1BF89094" w14:textId="47971E47" w:rsidR="009A149F" w:rsidRDefault="009A149F" w:rsidP="009A149F">
      <w:pPr>
        <w:pStyle w:val="NoSpacing"/>
      </w:pPr>
      <w:r>
        <w:t xml:space="preserve">When the custom script is </w:t>
      </w:r>
      <w:r w:rsidR="009C3FE7">
        <w:t>executed,</w:t>
      </w:r>
      <w:r>
        <w:t xml:space="preserve"> the user should get a message “</w:t>
      </w:r>
      <w:r w:rsidRPr="004C7E7F">
        <w:rPr>
          <w:color w:val="FF0000"/>
        </w:rPr>
        <w:t xml:space="preserve">Started Scanning </w:t>
      </w:r>
      <w:r w:rsidR="009C3FE7">
        <w:rPr>
          <w:color w:val="FF0000"/>
        </w:rPr>
        <w:t>Kubernetes</w:t>
      </w:r>
      <w:r w:rsidRPr="004C7E7F">
        <w:rPr>
          <w:color w:val="FF0000"/>
        </w:rPr>
        <w:t xml:space="preserve"> Misconfiguration</w:t>
      </w:r>
      <w:r>
        <w:t xml:space="preserve">”. </w:t>
      </w:r>
    </w:p>
    <w:p w14:paraId="29CF3F54" w14:textId="630546C4" w:rsidR="009A149F" w:rsidRDefault="009A149F" w:rsidP="009A149F">
      <w:pPr>
        <w:pStyle w:val="NoSpacing"/>
      </w:pPr>
      <w:r>
        <w:t xml:space="preserve">Note these above command should check the files its scanning, if </w:t>
      </w:r>
      <w:r w:rsidR="009C3FE7">
        <w:t>it’s. yaml</w:t>
      </w:r>
      <w:r>
        <w:t xml:space="preserve"> it lists and shows the files before scanning. If the files are not </w:t>
      </w:r>
      <w:r w:rsidR="009C3FE7">
        <w:t>.yaml</w:t>
      </w:r>
      <w:r>
        <w:t xml:space="preserve"> then exit stating it did not </w:t>
      </w:r>
      <w:r w:rsidR="009C3FE7">
        <w:t>find</w:t>
      </w:r>
      <w:r>
        <w:t xml:space="preserve"> appropriate files to scan.</w:t>
      </w:r>
    </w:p>
    <w:p w14:paraId="54BA71C5" w14:textId="77777777" w:rsidR="00041FDA" w:rsidRDefault="00041FDA" w:rsidP="00041FDA"/>
    <w:p w14:paraId="41E14531" w14:textId="77777777" w:rsidR="00092C97" w:rsidRDefault="00092C97" w:rsidP="00041FDA"/>
    <w:p w14:paraId="3381DC7C" w14:textId="26176DEB" w:rsidR="00092C97" w:rsidRPr="00092C97" w:rsidRDefault="00092C97" w:rsidP="00092C97">
      <w:pPr>
        <w:pStyle w:val="NoSpacing"/>
        <w:rPr>
          <w:b/>
          <w:bCs/>
        </w:rPr>
      </w:pPr>
      <w:r w:rsidRPr="00092C97">
        <w:rPr>
          <w:b/>
          <w:bCs/>
        </w:rPr>
        <w:t xml:space="preserve">STEP </w:t>
      </w:r>
      <w:r>
        <w:rPr>
          <w:b/>
          <w:bCs/>
        </w:rPr>
        <w:t>8</w:t>
      </w:r>
      <w:r w:rsidRPr="00092C97">
        <w:rPr>
          <w:b/>
          <w:bCs/>
        </w:rPr>
        <w:t xml:space="preserve">: </w:t>
      </w:r>
      <w:r>
        <w:rPr>
          <w:b/>
          <w:bCs/>
        </w:rPr>
        <w:t>Image</w:t>
      </w:r>
      <w:r w:rsidRPr="00092C97">
        <w:rPr>
          <w:b/>
          <w:bCs/>
        </w:rPr>
        <w:t xml:space="preserve"> Scanning</w:t>
      </w:r>
    </w:p>
    <w:p w14:paraId="7723CD24" w14:textId="77777777" w:rsidR="00092C97" w:rsidRDefault="00092C97" w:rsidP="00041FDA">
      <w:pPr>
        <w:rPr>
          <w:b/>
          <w:bCs/>
        </w:rPr>
      </w:pPr>
    </w:p>
    <w:p w14:paraId="79FAC17F" w14:textId="7B5D5F16" w:rsidR="00092C97" w:rsidRDefault="00092C97" w:rsidP="00041FDA">
      <w:proofErr w:type="gramStart"/>
      <w:r>
        <w:rPr>
          <w:highlight w:val="yellow"/>
        </w:rPr>
        <w:t>./</w:t>
      </w:r>
      <w:proofErr w:type="gramEnd"/>
      <w:r w:rsidRPr="00E03793">
        <w:rPr>
          <w:highlight w:val="yellow"/>
        </w:rPr>
        <w:t xml:space="preserve">csewizcli </w:t>
      </w:r>
      <w:r>
        <w:rPr>
          <w:highlight w:val="yellow"/>
        </w:rPr>
        <w:t>image</w:t>
      </w:r>
      <w:r>
        <w:rPr>
          <w:highlight w:val="yellow"/>
        </w:rPr>
        <w:t xml:space="preserve"> </w:t>
      </w:r>
      <w:r w:rsidRPr="00E03793">
        <w:rPr>
          <w:highlight w:val="yellow"/>
        </w:rPr>
        <w:t>scan</w:t>
      </w:r>
      <w:r>
        <w:t xml:space="preserve"> </w:t>
      </w:r>
      <w:r w:rsidRPr="009A149F">
        <w:rPr>
          <w:highlight w:val="green"/>
        </w:rPr>
        <w:t>&lt;name&gt; &lt;project_name&gt;</w:t>
      </w:r>
      <w:r>
        <w:t xml:space="preserve"> </w:t>
      </w:r>
      <w:r>
        <w:t xml:space="preserve"> </w:t>
      </w:r>
      <w:r w:rsidRPr="00092C97">
        <w:rPr>
          <w:highlight w:val="green"/>
        </w:rPr>
        <w:t>&lt;image&gt;</w:t>
      </w:r>
      <w:r>
        <w:t xml:space="preserve"> </w:t>
      </w:r>
      <w:r>
        <w:t>----</w:t>
      </w:r>
      <w:r>
        <w:sym w:font="Wingdings" w:char="F0E0"/>
      </w:r>
      <w:r>
        <w:t xml:space="preserve">  </w:t>
      </w:r>
      <w:r w:rsidRPr="00092C97">
        <w:t>wizcli docker scan -</w:t>
      </w:r>
      <w:proofErr w:type="spellStart"/>
      <w:r w:rsidRPr="00092C97">
        <w:t>i</w:t>
      </w:r>
      <w:proofErr w:type="spellEnd"/>
      <w:r w:rsidRPr="00092C97">
        <w:t xml:space="preserve"> &lt;image&gt;</w:t>
      </w:r>
      <w:r>
        <w:t xml:space="preserve"> </w:t>
      </w:r>
    </w:p>
    <w:p w14:paraId="3D311AAE" w14:textId="77777777" w:rsidR="00092C97" w:rsidRDefault="00092C97" w:rsidP="00041FDA"/>
    <w:p w14:paraId="261D2FDB" w14:textId="0EB23DA5" w:rsidR="00092C97" w:rsidRDefault="00092C97" w:rsidP="00092C97">
      <w:pPr>
        <w:pStyle w:val="NoSpacing"/>
      </w:pPr>
      <w:r>
        <w:t>When the custom script is executed, the user should get a message “</w:t>
      </w:r>
      <w:r w:rsidRPr="004C7E7F">
        <w:rPr>
          <w:color w:val="FF0000"/>
        </w:rPr>
        <w:t xml:space="preserve">Started </w:t>
      </w:r>
      <w:r>
        <w:rPr>
          <w:color w:val="FF0000"/>
        </w:rPr>
        <w:t>Image Scanning</w:t>
      </w:r>
      <w:r w:rsidRPr="004C7E7F">
        <w:rPr>
          <w:color w:val="FF0000"/>
        </w:rPr>
        <w:t xml:space="preserve"> </w:t>
      </w:r>
      <w:proofErr w:type="gramStart"/>
      <w:r>
        <w:rPr>
          <w:color w:val="FF0000"/>
        </w:rPr>
        <w:t>For</w:t>
      </w:r>
      <w:proofErr w:type="gramEnd"/>
      <w:r>
        <w:rPr>
          <w:color w:val="FF0000"/>
        </w:rPr>
        <w:t xml:space="preserve"> Vulnerabilities</w:t>
      </w:r>
      <w:r>
        <w:t xml:space="preserve">”. </w:t>
      </w:r>
    </w:p>
    <w:p w14:paraId="6EFE1FF7" w14:textId="77777777" w:rsidR="00092C97" w:rsidRPr="00092C97" w:rsidRDefault="00092C97" w:rsidP="00041FDA">
      <w:pPr>
        <w:rPr>
          <w:b/>
          <w:bCs/>
        </w:rPr>
      </w:pPr>
    </w:p>
    <w:sectPr w:rsidR="00092C97" w:rsidRPr="00092C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MLAwtDQxtTQyNDFT0lEKTi0uzszPAykwrAUAGBAf/iwAAAA="/>
  </w:docVars>
  <w:rsids>
    <w:rsidRoot w:val="00041FDA"/>
    <w:rsid w:val="00041FDA"/>
    <w:rsid w:val="00092C97"/>
    <w:rsid w:val="004C7E7F"/>
    <w:rsid w:val="00814DB9"/>
    <w:rsid w:val="008E602B"/>
    <w:rsid w:val="009A149F"/>
    <w:rsid w:val="009C3FE7"/>
    <w:rsid w:val="00E03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6E212"/>
  <w15:chartTrackingRefBased/>
  <w15:docId w15:val="{DE13B321-6F07-4ED1-8D04-7E4E870A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41FD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88</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A SWAIN</dc:creator>
  <cp:keywords/>
  <dc:description/>
  <cp:lastModifiedBy>ELINA SWAIN</cp:lastModifiedBy>
  <cp:revision>2</cp:revision>
  <dcterms:created xsi:type="dcterms:W3CDTF">2023-07-14T19:02:00Z</dcterms:created>
  <dcterms:modified xsi:type="dcterms:W3CDTF">2023-07-14T19:02:00Z</dcterms:modified>
</cp:coreProperties>
</file>